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2484"/>
        <w:gridCol w:w="4797"/>
        <w:gridCol w:w="5022"/>
      </w:tblGrid>
      <w:tr w:rsidR="00F93BC7" w:rsidRPr="00A644F2" w14:paraId="137D5423" w14:textId="77777777" w:rsidTr="00C24EB4">
        <w:tc>
          <w:tcPr>
            <w:tcW w:w="1645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484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4797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5022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C24EB4">
        <w:tc>
          <w:tcPr>
            <w:tcW w:w="1645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2484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</w:p>
        </w:tc>
        <w:tc>
          <w:tcPr>
            <w:tcW w:w="4797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Occasion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can only indicate SBFD. If gNB indicates non-SBFD RO, gNB can make the field absent.</w:t>
            </w:r>
          </w:p>
        </w:tc>
        <w:tc>
          <w:tcPr>
            <w:tcW w:w="5022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C24EB4">
        <w:tc>
          <w:tcPr>
            <w:tcW w:w="1645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2484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4797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ConfigCommon</w:t>
            </w:r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ConfigComm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5022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C24EB4">
        <w:tc>
          <w:tcPr>
            <w:tcW w:w="1645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2484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4797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ame understanding as ZTE</w:t>
            </w:r>
          </w:p>
        </w:tc>
        <w:tc>
          <w:tcPr>
            <w:tcW w:w="5022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C24EB4" w:rsidRPr="00A644F2" w14:paraId="30623F21" w14:textId="77777777" w:rsidTr="00C24EB4">
        <w:tc>
          <w:tcPr>
            <w:tcW w:w="1645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ReportConfig </w:t>
            </w:r>
          </w:p>
        </w:tc>
        <w:tc>
          <w:tcPr>
            <w:tcW w:w="4797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metrics cli-RSSI and cli-SRS-RSRP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ReportConfig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5022" w:type="dxa"/>
          </w:tcPr>
          <w:p w14:paraId="4FF9774A" w14:textId="643AF6B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C24EB4" w:rsidRPr="00A644F2" w14:paraId="006B544F" w14:textId="77777777" w:rsidTr="00C24EB4">
        <w:tc>
          <w:tcPr>
            <w:tcW w:w="1645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ResourceConfig </w:t>
            </w:r>
          </w:p>
        </w:tc>
        <w:tc>
          <w:tcPr>
            <w:tcW w:w="4797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CSI-ResourceConfig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E should be updated to indicate that it is also used to define a group of CLI-RSSI or SRS-RSRP resource sets. </w:t>
            </w:r>
          </w:p>
        </w:tc>
        <w:tc>
          <w:tcPr>
            <w:tcW w:w="5022" w:type="dxa"/>
          </w:tcPr>
          <w:p w14:paraId="05F0C2BC" w14:textId="277F52C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C24EB4" w:rsidRPr="00A644F2" w14:paraId="72B31598" w14:textId="77777777" w:rsidTr="00C24EB4">
        <w:tc>
          <w:tcPr>
            <w:tcW w:w="1645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ReportConfig </w:t>
            </w:r>
          </w:p>
        </w:tc>
        <w:tc>
          <w:tcPr>
            <w:tcW w:w="4797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to cover CLI-RSSI and SRS-RSRP resources </w:t>
            </w:r>
          </w:p>
        </w:tc>
        <w:tc>
          <w:tcPr>
            <w:tcW w:w="5022" w:type="dxa"/>
          </w:tcPr>
          <w:p w14:paraId="0BD7D92C" w14:textId="2874FA8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C0294F" w:rsidRPr="00A644F2" w14:paraId="2D79776E" w14:textId="77777777" w:rsidTr="00C24EB4">
        <w:tc>
          <w:tcPr>
            <w:tcW w:w="1645" w:type="dxa"/>
          </w:tcPr>
          <w:p w14:paraId="1F34A778" w14:textId="337DD33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2484" w:type="dxa"/>
          </w:tcPr>
          <w:p w14:paraId="7D1D7D6F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SN.1 grammar: there are several places where commas are placed before “]]”. For example: </w:t>
            </w:r>
          </w:p>
          <w:p w14:paraId="6F6206F4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EB1B3C2" w14:textId="77777777" w:rsidR="00C0294F" w:rsidRDefault="00C0294F" w:rsidP="00C0294F">
            <w:pPr>
              <w:pStyle w:val="PL"/>
            </w:pPr>
            <w:r w:rsidRPr="00613CF3">
              <w:t>OPTIONAL</w:t>
            </w:r>
            <w:r w:rsidRPr="00FF0AA2">
              <w:rPr>
                <w:highlight w:val="red"/>
              </w:rPr>
              <w:t>,</w:t>
            </w:r>
            <w:r w:rsidRPr="00613CF3">
              <w:t xml:space="preserve">   -- Need M</w:t>
            </w:r>
          </w:p>
          <w:p w14:paraId="42097532" w14:textId="2249C95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t xml:space="preserve">    ]]</w:t>
            </w:r>
          </w:p>
        </w:tc>
        <w:tc>
          <w:tcPr>
            <w:tcW w:w="4797" w:type="dxa"/>
          </w:tcPr>
          <w:p w14:paraId="7FE1C764" w14:textId="03BE8486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>emove comma before “]]”.</w:t>
            </w:r>
          </w:p>
        </w:tc>
        <w:tc>
          <w:tcPr>
            <w:tcW w:w="5022" w:type="dxa"/>
          </w:tcPr>
          <w:p w14:paraId="13AB4B6E" w14:textId="77777777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C0294F" w:rsidRPr="00A644F2" w14:paraId="4DD39A69" w14:textId="77777777" w:rsidTr="00C24EB4">
        <w:tc>
          <w:tcPr>
            <w:tcW w:w="1645" w:type="dxa"/>
          </w:tcPr>
          <w:p w14:paraId="13F0CF78" w14:textId="3EEEC1B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2484" w:type="dxa"/>
          </w:tcPr>
          <w:p w14:paraId="1853E3B8" w14:textId="5A5B1C70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ming convention is not followed for several field or IE names. </w:t>
            </w:r>
          </w:p>
        </w:tc>
        <w:tc>
          <w:tcPr>
            <w:tcW w:w="4797" w:type="dxa"/>
          </w:tcPr>
          <w:p w14:paraId="75289713" w14:textId="57C1D2FE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Understand the names might be based on RAN1 parameter list, but proper name should be used in 38.331.</w:t>
            </w:r>
          </w:p>
          <w:p w14:paraId="6379EE8F" w14:textId="77777777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A626C31" w14:textId="69D700BC" w:rsidR="00C0294F" w:rsidRDefault="00D90D69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</w:t>
            </w:r>
            <w:r w:rsidR="00C0294F">
              <w:rPr>
                <w:rFonts w:ascii="Calibri" w:hAnsi="Calibri" w:cs="Calibri"/>
                <w:sz w:val="20"/>
                <w:szCs w:val="21"/>
              </w:rPr>
              <w:t xml:space="preserve"> example</w:t>
            </w:r>
            <w:r>
              <w:rPr>
                <w:rFonts w:ascii="Calibri" w:hAnsi="Calibri" w:cs="Calibri"/>
                <w:sz w:val="20"/>
                <w:szCs w:val="21"/>
              </w:rPr>
              <w:t>s of name corrections:</w:t>
            </w:r>
          </w:p>
          <w:p w14:paraId="7CDD5762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RACH-configConmonSBFD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C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onfigConmonSBFD-r19</w:t>
            </w:r>
          </w:p>
          <w:p w14:paraId="526E44A9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sbfd-rsrp-ThresholdRO-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sbfd-</w:t>
            </w:r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RSRP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-ThresholdRO-Type-r19</w:t>
            </w:r>
          </w:p>
          <w:p w14:paraId="6553DB5D" w14:textId="6B4CDD2F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…</w:t>
            </w:r>
          </w:p>
        </w:tc>
        <w:tc>
          <w:tcPr>
            <w:tcW w:w="5022" w:type="dxa"/>
          </w:tcPr>
          <w:p w14:paraId="5D13709A" w14:textId="77777777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C0294F" w:rsidRPr="00A644F2" w14:paraId="2E480969" w14:textId="77777777" w:rsidTr="00C24EB4">
        <w:tc>
          <w:tcPr>
            <w:tcW w:w="1645" w:type="dxa"/>
          </w:tcPr>
          <w:p w14:paraId="5FCBC12A" w14:textId="7ECE537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aomi </w:t>
            </w:r>
          </w:p>
        </w:tc>
        <w:tc>
          <w:tcPr>
            <w:tcW w:w="2484" w:type="dxa"/>
          </w:tcPr>
          <w:p w14:paraId="26BE63D1" w14:textId="2B07B40B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D01205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4797" w:type="dxa"/>
          </w:tcPr>
          <w:p w14:paraId="7108108E" w14:textId="44C90F11" w:rsidR="00C0294F" w:rsidRPr="00C24EB4" w:rsidRDefault="004C6389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 RAN1 parameter list</w:t>
            </w:r>
            <w:r w:rsidR="00E150E8">
              <w:rPr>
                <w:rFonts w:ascii="Calibri" w:hAnsi="Calibri" w:cs="Calibri"/>
                <w:sz w:val="20"/>
                <w:szCs w:val="21"/>
              </w:rPr>
              <w:t xml:space="preserve"> R1-2503155</w:t>
            </w:r>
            <w:r>
              <w:rPr>
                <w:rFonts w:ascii="Calibri" w:hAnsi="Calibri" w:cs="Calibri"/>
                <w:sz w:val="20"/>
                <w:szCs w:val="21"/>
              </w:rPr>
              <w:t>, the IE location (column “</w:t>
            </w:r>
            <w:r w:rsidRPr="004C6389">
              <w:rPr>
                <w:rFonts w:ascii="Calibri" w:hAnsi="Calibri" w:cs="Calibri"/>
                <w:sz w:val="20"/>
                <w:szCs w:val="21"/>
              </w:rPr>
              <w:t>Per (UE, cell, TRP, …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”) is empty with </w:t>
            </w:r>
            <w:r w:rsidRPr="004C6389">
              <w:rPr>
                <w:rFonts w:ascii="Calibri" w:hAnsi="Calibri" w:cs="Calibri"/>
                <w:sz w:val="20"/>
                <w:szCs w:val="21"/>
                <w:highlight w:val="yellow"/>
              </w:rPr>
              <w:t>yellow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background. </w:t>
            </w:r>
            <w:r w:rsidR="00E639EB">
              <w:rPr>
                <w:rFonts w:ascii="Calibri" w:hAnsi="Calibri" w:cs="Calibri"/>
                <w:sz w:val="20"/>
                <w:szCs w:val="21"/>
              </w:rPr>
              <w:t xml:space="preserve">Not sure whether RAN1 will further update it.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Maybe we can </w:t>
            </w:r>
            <w:r w:rsidR="00E639EB">
              <w:rPr>
                <w:rFonts w:ascii="Calibri" w:hAnsi="Calibri" w:cs="Calibri"/>
                <w:sz w:val="20"/>
                <w:szCs w:val="21"/>
              </w:rPr>
              <w:t>have an Editor’s note about the IE location.</w:t>
            </w:r>
          </w:p>
        </w:tc>
        <w:tc>
          <w:tcPr>
            <w:tcW w:w="5022" w:type="dxa"/>
          </w:tcPr>
          <w:p w14:paraId="5D700A4D" w14:textId="77777777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C6389" w:rsidRPr="00A644F2" w14:paraId="58B9F659" w14:textId="77777777" w:rsidTr="00C24EB4">
        <w:tc>
          <w:tcPr>
            <w:tcW w:w="1645" w:type="dxa"/>
          </w:tcPr>
          <w:p w14:paraId="2F805F37" w14:textId="34B5ECE1" w:rsidR="004C6389" w:rsidRDefault="004C6389" w:rsidP="004C6389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2484" w:type="dxa"/>
          </w:tcPr>
          <w:p w14:paraId="6AD17F05" w14:textId="4A4DEA74" w:rsidR="004C6389" w:rsidRDefault="004C6389" w:rsidP="004C6389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elationship between </w:t>
            </w:r>
            <w:r w:rsidRPr="00D01205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nd</w:t>
            </w:r>
            <w:r w:rsidRPr="00D01205">
              <w:rPr>
                <w:rFonts w:ascii="Calibri" w:hAnsi="Calibri" w:cs="Calibri"/>
                <w:sz w:val="20"/>
                <w:szCs w:val="21"/>
              </w:rPr>
              <w:t xml:space="preserve"> sbfd-RACH-Dual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4797" w:type="dxa"/>
          </w:tcPr>
          <w:p w14:paraId="2A285210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ZTE fo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67E0F532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202CBF2" w14:textId="3C2B60A5" w:rsidR="004C6389" w:rsidRDefault="004C6389" w:rsidP="004C6389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>n RAN1#117 meeting, RAN1 agreed that “</w:t>
            </w:r>
            <w:r w:rsidRPr="00C72532">
              <w:rPr>
                <w:rFonts w:ascii="Calibri" w:hAnsi="Calibri" w:cs="Calibri"/>
                <w:sz w:val="20"/>
                <w:szCs w:val="21"/>
              </w:rPr>
              <w:t>Enabling both options at the same time for a UE is not supported</w:t>
            </w:r>
            <w:r>
              <w:rPr>
                <w:rFonts w:ascii="Calibri" w:hAnsi="Calibri" w:cs="Calibri"/>
                <w:sz w:val="20"/>
                <w:szCs w:val="21"/>
              </w:rPr>
              <w:t>”. Suggest to capture the restriction in field description or condition.</w:t>
            </w:r>
          </w:p>
        </w:tc>
        <w:tc>
          <w:tcPr>
            <w:tcW w:w="5022" w:type="dxa"/>
          </w:tcPr>
          <w:p w14:paraId="4056B065" w14:textId="77777777" w:rsidR="004C6389" w:rsidRPr="00C24EB4" w:rsidRDefault="004C6389" w:rsidP="004C638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2CAFFA23" w14:textId="77777777" w:rsidR="005D5C46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AB7C" w14:textId="77777777" w:rsidR="00A533A0" w:rsidRDefault="00A533A0" w:rsidP="00F21D7D">
      <w:r>
        <w:separator/>
      </w:r>
    </w:p>
  </w:endnote>
  <w:endnote w:type="continuationSeparator" w:id="0">
    <w:p w14:paraId="4CCA4960" w14:textId="77777777" w:rsidR="00A533A0" w:rsidRDefault="00A533A0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F007A" w14:textId="77777777" w:rsidR="00A533A0" w:rsidRDefault="00A533A0" w:rsidP="00F21D7D">
      <w:r>
        <w:separator/>
      </w:r>
    </w:p>
  </w:footnote>
  <w:footnote w:type="continuationSeparator" w:id="0">
    <w:p w14:paraId="0C8653BB" w14:textId="77777777" w:rsidR="00A533A0" w:rsidRDefault="00A533A0" w:rsidP="00F21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901D8"/>
    <w:rsid w:val="002B2CB2"/>
    <w:rsid w:val="004A53A9"/>
    <w:rsid w:val="004C6389"/>
    <w:rsid w:val="00574F52"/>
    <w:rsid w:val="005D5C46"/>
    <w:rsid w:val="00720DBD"/>
    <w:rsid w:val="00790BD8"/>
    <w:rsid w:val="00906207"/>
    <w:rsid w:val="00963F9E"/>
    <w:rsid w:val="00A24F25"/>
    <w:rsid w:val="00A533A0"/>
    <w:rsid w:val="00A644F2"/>
    <w:rsid w:val="00A64EAE"/>
    <w:rsid w:val="00AD73E5"/>
    <w:rsid w:val="00BF04C6"/>
    <w:rsid w:val="00C0294F"/>
    <w:rsid w:val="00C24EB4"/>
    <w:rsid w:val="00D14512"/>
    <w:rsid w:val="00D754B6"/>
    <w:rsid w:val="00D84F4C"/>
    <w:rsid w:val="00D90D69"/>
    <w:rsid w:val="00E150E8"/>
    <w:rsid w:val="00E639EB"/>
    <w:rsid w:val="00E653D5"/>
    <w:rsid w:val="00F21D7D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21D7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Normal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24EB4"/>
  </w:style>
  <w:style w:type="character" w:customStyle="1" w:styleId="eop">
    <w:name w:val="eop"/>
    <w:basedOn w:val="DefaultParagraphFont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6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Xiaomi-Yujian</cp:lastModifiedBy>
  <cp:revision>89</cp:revision>
  <dcterms:created xsi:type="dcterms:W3CDTF">2025-04-29T07:58:00Z</dcterms:created>
  <dcterms:modified xsi:type="dcterms:W3CDTF">2025-04-2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</Properties>
</file>